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39accbda072d8d95bcae338d6f60e666dc17a82"/>
    <w:p>
      <w:pPr>
        <w:pStyle w:val="Heading1"/>
      </w:pPr>
      <w:r>
        <w:t xml:space="preserve">Personal Statement: Commitment to Advancing Medical Research in Nigeria Lagos</w:t>
      </w:r>
    </w:p>
    <w:p>
      <w:pPr>
        <w:pStyle w:val="FirstParagraph"/>
      </w:pPr>
      <w:r>
        <w:t xml:space="preserve">As a dedicated and passionate Medical Researcher with over seven years of comprehensive experience in tropical disease epidemiology and public health innovation, I am writing to express my profound commitment to contributing to Nigeria's healthcare landscape through groundbreaking research based in Lagos. This Personal Statement outlines my professional journey, specialized expertise, and unwavering dedication to addressing the unique health challenges facing one of Africa's most dynamic urban centers: Lagos State.</w:t>
      </w:r>
    </w:p>
    <w:p>
      <w:pPr>
        <w:pStyle w:val="BodyText"/>
      </w:pPr>
      <w:r>
        <w:t xml:space="preserve">My academic foundation began at the University of Ibadan, where I earned a Master's degree in Tropical Medicine with distinction. This was followed by a rigorous PhD in Public Health Research at the College of Medicine, University of Lagos (COMUL), focusing on HIV/AIDS and malaria co-infections – two critical health burdens disproportionately affecting Lagos's densely populated urban communities. During my doctoral studies, I conducted fieldwork across five Lagos Local Government Areas, collecting vital data that informed the State Ministry of Health's 2020 Integrated Disease Surveillance Strategy. This experience cemented my understanding that effective medical research in Nigeria requires intimate knowledge of local epidemiological patterns, cultural contexts, and healthcare system constraints – all uniquely amplified in Lagos's complex urban environment.</w:t>
      </w:r>
    </w:p>
    <w:p>
      <w:pPr>
        <w:pStyle w:val="BodyText"/>
      </w:pPr>
      <w:r>
        <w:t xml:space="preserve">My professional trajectory as a Medical Researcher has been defined by translating academic inquiry into tangible community impact. As Lead Research Scientist at the Lagos State University Teaching Hospital (LASUTH) Center for Health Innovation, I spearheaded a multi-site study on antimicrobial resistance (AMR) in maternal and child health facilities across Lagos. This project, funded by the Nigeria Centre for Disease Control (NCDC), revealed alarming AMR prevalence rates exceeding 65% in common neonatal infections – data that directly influenced the state's updated antibiotic stewardship protocols. More recently, I co-developed and implemented a mobile health platform for real-time dengue fever surveillance in Lagos Island, reducing diagnostic delays by 40% during the 2023 outbreak. These initiatives exemplify my approach: leveraging technology to overcome infrastructure limitations while prioritizing community engagement – a cornerstone of ethical research in Nigeria Lagos.</w:t>
      </w:r>
    </w:p>
    <w:p>
      <w:pPr>
        <w:pStyle w:val="BodyText"/>
      </w:pPr>
      <w:r>
        <w:t xml:space="preserve">What distinguishes my work is my deep immersion in Lagos's health ecosystem. I have built collaborative networks spanning public institutions like the Lagos State Primary Health Care Development Agency (LSPHCDA), academic hubs including the University of Lagos and Covenant University, and community-based organizations such as Women in Health Nigeria. This triangulation of research, policy, and grassroots engagement ensures findings are both scientifically rigorous and practically implementable. For instance, my team's recent study on tuberculosis management in informal settlements (Korle Bu neighborhood) led to a partnership with the Lagos State Government to establish three community-based TB screening hubs – a model now being replicated statewide. In Nigeria Lagos, where healthcare access disparities persist between affluent enclaves and vulnerable urban populations, such contextualized research is not merely valuable; it is essential for equitable progress.</w:t>
      </w:r>
    </w:p>
    <w:p>
      <w:pPr>
        <w:pStyle w:val="BodyText"/>
      </w:pPr>
      <w:r>
        <w:t xml:space="preserve">My commitment extends beyond data collection to capacity building within Nigerian institutions. I have mentored 12 junior researchers from Lagos-based universities through the Africa Health Research Initiative (AHRI), emphasizing ethical research practices tailored to Nigeria's resource constraints. During my tenure as a WHO Collaborating Centre Fellow in Lagos, I designed and delivered training modules on participatory action research for 85 healthcare workers across three states – directly addressing the critical shortage of locally trained epidemiologists. This aligns with my belief that sustainable medical advancement in Nigeria requires investing in homegrown talent rather than relying on external solutions.</w:t>
      </w:r>
    </w:p>
    <w:p>
      <w:pPr>
        <w:pStyle w:val="BodyText"/>
      </w:pPr>
      <w:r>
        <w:t xml:space="preserve">What drives me to pursue this work specifically within Nigeria Lagos is the unparalleled confluence of challenges and opportunities this megacity presents. As Africa's most populous urban center (with over 22 million residents), Lagos embodies the continent's rapid urbanization trends, healthcare infrastructure gaps, and infectious disease dynamics. Yet it also boasts world-class academic institutions, vibrant biotech startups like Biocon Nigeria, and a growing ecosystem for health innovation – precisely where I envision my research to catalyze systemic change. My current project on non-communicable diseases (NCDs) in Lagos's aging population is particularly urgent: with NCDs now responsible for 35% of deaths in Lagos State, this represents an unmet research priority demanding immediate attention.</w:t>
      </w:r>
    </w:p>
    <w:p>
      <w:pPr>
        <w:pStyle w:val="BodyText"/>
      </w:pPr>
      <w:r>
        <w:t xml:space="preserve">Looking forward, I aspire to establish a dedicated Urban Health Research Unit at the National Institute for Medical Research (NIMR) Lagos Office. This center would focus on generating evidence for Nigeria's national health priorities while creating a pipeline for indigenous medical researchers. My proposed framework integrates AI-driven predictive modeling with community-led data collection – an approach validated during my work analyzing climate change impacts on cholera outbreaks in Apapa waterfront communities. Crucially, I seek to ensure all research output directly informs policy: my recent publication on maternal sepsis prevention protocols in Lagos State hospitals was adopted by the Ministry of Health as a standard operating procedure.</w:t>
      </w:r>
    </w:p>
    <w:p>
      <w:pPr>
        <w:pStyle w:val="BodyText"/>
      </w:pPr>
      <w:r>
        <w:t xml:space="preserve">As a Medical Researcher deeply rooted in Nigeria's scientific landscape, I recognize that our greatest asset is not external funding but indigenous expertise. My career has been guided by the principle that impactful research must originate from within Nigeria Lagos, addressing problems we understand intimately. This Personal Statement represents not just my qualifications, but my pledge to contribute to a future where Nigerian-led medical research becomes synonymous with excellence – transforming Lagos into a continental hub for health innovation that serves its people first.</w:t>
      </w:r>
    </w:p>
    <w:p>
      <w:pPr>
        <w:pStyle w:val="BodyText"/>
      </w:pPr>
      <w:r>
        <w:t xml:space="preserve">I am eager to bring this experience and vision to your esteemed institution. The opportunity to advance healthcare in Nigeria through evidence-based research in Lagos would represent the culmination of my professional journey, where academic rigor meets urgent community need. I welcome the chance to discuss how my strategic approach aligns with your organization's mission for sustainable health improvement across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Nigeria Lagos</dc:title>
  <dc:creator/>
  <dc:language>en</dc:language>
  <cp:keywords/>
  <dcterms:created xsi:type="dcterms:W3CDTF">2025-12-09T11:26:45Z</dcterms:created>
  <dcterms:modified xsi:type="dcterms:W3CDTF">2025-12-09T11:26:45Z</dcterms:modified>
</cp:coreProperties>
</file>

<file path=docProps/custom.xml><?xml version="1.0" encoding="utf-8"?>
<Properties xmlns="http://schemas.openxmlformats.org/officeDocument/2006/custom-properties" xmlns:vt="http://schemas.openxmlformats.org/officeDocument/2006/docPropsVTypes"/>
</file>